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ctor</w:t>
      </w:r>
    </w:p>
    <w:bookmarkStart w:id="22" w:name="Xedd161a6072da78fc942c453b2a0959f613a4c6"/>
    <w:p>
      <w:pPr>
        <w:pStyle w:val="Heading1"/>
      </w:pPr>
      <w:r>
        <w:t xml:space="preserve">SCHOLARSHIP APPLICATION LETTER FOR ASPIRING ACTOR</w:t>
      </w:r>
    </w:p>
    <w:p>
      <w:pPr>
        <w:pStyle w:val="FirstParagraph"/>
      </w:pPr>
      <w:r>
        <w:t xml:space="preserve">October 26, 2023</w:t>
      </w:r>
    </w:p>
    <w:p>
      <w:pPr>
        <w:pStyle w:val="BodyText"/>
      </w:pPr>
      <w:r>
        <w:t xml:space="preserve">Scholarship Committee</w:t>
      </w:r>
    </w:p>
    <w:p>
      <w:pPr>
        <w:pStyle w:val="BodyText"/>
      </w:pPr>
      <w:r>
        <w:t xml:space="preserve">National School of Drama Foundation</w:t>
      </w:r>
    </w:p>
    <w:p>
      <w:pPr>
        <w:pStyle w:val="BodyText"/>
      </w:pPr>
      <w:r>
        <w:t xml:space="preserve">Purana Qila, New Delhi - 110069</w:t>
      </w:r>
    </w:p>
    <w:p>
      <w:pPr>
        <w:pStyle w:val="BodyText"/>
      </w:pPr>
      <w:r>
        <w:t xml:space="preserve">India</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as an emerging Actor from India's cultural epicenter, New Delhi, to formally apply for the prestigious National Performing Arts Fellowship. As a passionate artist deeply rooted in the vibrant theatrical traditions of our nation's capital, I seek financial support to pursue advanced training at the National School of Drama (NSD) - a beacon of excellence in Indian performing arts located right here in New Delhi.</w:t>
      </w:r>
    </w:p>
    <w:p>
      <w:pPr>
        <w:pStyle w:val="BodyText"/>
      </w:pPr>
      <w:r>
        <w:t xml:space="preserve">My journey as an Actor began amidst the rich cultural tapestry of New Delhi. Growing up near Connaught Place, I was immersed in the city's artistic soul through street performances during Durga Puja celebrations and amateur theater groups at Jawaharlal Nehru University. My early passion ignited when I performed in a school production of "The Cherry Orchard" at St. Columba's School, where my teacher recognized my raw potential. Since then, I have dedicated myself to mastering the craft through rigorous self-study of Stanislavski techniques, participation in 12 community theater productions across Delhi-NCR, and consistent attendance at workshops hosted by the Sangeet Natak Akademi. My most significant milestone was portraying "Kant" in a critically acclaimed adaptation of Rabindranath Tagore's works at the Prithvi Theatre - a production that earned me recognition as 'Emerging Talent of New Delhi' by The Times of India.</w:t>
      </w:r>
    </w:p>
    <w:p>
      <w:pPr>
        <w:pStyle w:val="BodyText"/>
      </w:pPr>
      <w:r>
        <w:t xml:space="preserve">While I have honed my skills through relentless practice, the financial barriers to formal training in India's premier acting institutions remain formidable. My family operates a modest bookstore in Karol Bagh, and despite my part-time work as a theater technician at the National Centre for Performing Arts (NCPA), tuition fees for NSD's three-year diploma program exceed our modest means. This Scholarship Application Letter represents not just an opportunity for me, but a chance to contribute meaningfully to India's cultural landscape. As an Actor who believes in theater as social catalyst, I envision using advanced training to develop projects that address urban youth issues - a pressing concern in New Delhi's rapidly changing demographic.</w:t>
      </w:r>
    </w:p>
    <w:p>
      <w:pPr>
        <w:pStyle w:val="BodyText"/>
      </w:pPr>
      <w:r>
        <w:t xml:space="preserve">My commitment to the craft extends beyond personal ambition. In 2021, I founded "Theatre for Change" - a volunteer initiative that brings free street performances to marginalized communities in East Delhi. We've reached over 5,000 youth across slums of Seelampur and Narela through plays addressing mental health stigma and educational access. This work has shown me how theater can transform lives in India's most challenging environments, which is why I specifically seek training at NSD rather than overseas programs. The institution's strong emphasis on Indian aesthetics - from Bharatanatyam influences to contemporary political theater - aligns perfectly with my vision of creating authentic, locally resonant work that speaks to the soul of New Delhi.</w:t>
      </w:r>
    </w:p>
    <w:p>
      <w:pPr>
        <w:pStyle w:val="BodyText"/>
      </w:pPr>
      <w:r>
        <w:t xml:space="preserve">Having already secured admission through NSD's competitive entrance examination (scoring 92% in the practical round), I now require financial assistance covering ₹1.8 lakhs annually for tuition, accommodation at NSD's hostel, and research materials. This scholarship would enable me to focus entirely on artistic development without the distraction of financial strain. The program's curriculum - including intensive work with legendary directors like Rajiv Kumar and opportunities to perform in the NSD Theatre Complex - is precisely what I need to evolve from a promising Actor into a versatile artist capable of contributing to India's $2.5 billion film and theater industry.</w:t>
      </w:r>
    </w:p>
    <w:p>
      <w:pPr>
        <w:pStyle w:val="BodyText"/>
      </w:pPr>
      <w:r>
        <w:t xml:space="preserve">My future vision as an Actor extends beyond personal achievement. I aim to establish "New Delhi Actors Collective" upon graduation, creating original productions that spotlight underrepresented narratives from our city - from the resilience of auto-rickshaw drivers in Lajpat Nagar to the struggles of women artisans in Sadar Bazaar. With NSD's training, I will develop methodologies for community-based theater that can be replicated across India's urban centers. This project aligns perfectly with the government's "Culture for All" initiative and would position New Delhi as a leader in socially engaged performing arts.</w:t>
      </w:r>
    </w:p>
    <w:p>
      <w:pPr>
        <w:pStyle w:val="BodyText"/>
      </w:pPr>
      <w:r>
        <w:t xml:space="preserve">What distinguishes me as an Actor is my deep understanding of cultural context. Unlike many performers who focus solely on commercial cinema, I have spent years studying folk traditions like Bhangra, Qawwali, and Kathak while working with street theater groups across Delhi. This holistic approach has earned me collaborations with renowned artists like Shiamak Davar for his "Dance Theatre" productions and opportunities to perform at the annual Bharat Rang Mahotsav festival in New Delhi. My ability to blend classical Indian performance techniques with modern storytelling makes me uniquely positioned to carry forward India's theatrical legacy while innovating for contemporary audiences.</w:t>
      </w:r>
    </w:p>
    <w:p>
      <w:pPr>
        <w:pStyle w:val="BodyText"/>
      </w:pPr>
      <w:r>
        <w:t xml:space="preserve">I understand that this Scholarship Application Letter represents a significant investment in India's cultural future. The National School of Drama has nurtured legends like Shabana Azmi and Naseeruddin Shah, whose careers began with similar support. By funding my education, you are not just assisting an individual Actor but empowering an artist who will contribute to New Delhi's reputation as a global hub for the performing arts - a city already celebrated for its historical theater legacy spanning centuries from Mughal-era performances to modern experimental stages.</w:t>
      </w:r>
    </w:p>
    <w:p>
      <w:pPr>
        <w:pStyle w:val="BodyText"/>
      </w:pPr>
      <w:r>
        <w:t xml:space="preserve">As I prepare to embark on this transformative journey, I remain deeply committed to representing India's artistic excellence on international platforms. My goal is to bring New Delhi's unique theatrical voice to global stages while ensuring that every performance honors the rich cultural heritage of our nation. The financial support from this scholarship would enable me to fully dedicate myself to mastering my craft without compromise, ultimately allowing me to become a true representative of India New Delhi's artistic soul on both national and international platforms.</w:t>
      </w:r>
    </w:p>
    <w:p>
      <w:pPr>
        <w:pStyle w:val="BodyText"/>
      </w:pPr>
      <w:r>
        <w:t xml:space="preserve">Thank you for considering my application. I am available at your convenience for an interview and can provide additional documentation regarding my theater work in New Delhi. I eagerly await the possibility of contributing to India's cultural renaissance through this scholarship opportunity.</w:t>
      </w:r>
    </w:p>
    <w:p>
      <w:pPr>
        <w:pStyle w:val="BodyText"/>
      </w:pPr>
      <w:r>
        <w:t xml:space="preserve">Sincerely,</w:t>
      </w:r>
    </w:p>
    <w:bookmarkStart w:id="20" w:name="aanya-sharma"/>
    <w:p>
      <w:pPr>
        <w:pStyle w:val="Heading3"/>
      </w:pPr>
      <w:r>
        <w:t xml:space="preserve">Aanya Sharma</w:t>
      </w:r>
    </w:p>
    <w:p>
      <w:pPr>
        <w:pStyle w:val="FirstParagraph"/>
      </w:pPr>
      <w:r>
        <w:t xml:space="preserve">Aspiring Actor | NSD Admitted Candidate (Batch 2024)</w:t>
      </w:r>
    </w:p>
    <w:p>
      <w:pPr>
        <w:pStyle w:val="BodyText"/>
      </w:pPr>
      <w:r>
        <w:t xml:space="preserve">+91-9876543210 | aanya.sharma.actor@gmail.com</w:t>
      </w:r>
    </w:p>
    <w:p>
      <w:pPr>
        <w:pStyle w:val="BodyText"/>
      </w:pPr>
      <w:r>
        <w:t xml:space="preserve">Rohini, New Delhi - 110085</w:t>
      </w:r>
    </w:p>
    <w:bookmarkEnd w:id="20"/>
    <w:p>
      <w:pPr>
        <w:pStyle w:val="BodyText"/>
      </w:pPr>
      <w:r>
        <w:t xml:space="preserve">Note: This Scholarship Application Letter is approximately 920 words. It strategically incorporates all required terms while maintaining authentic narrative flow specific to an Actor's journey in India New Delhi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ctor</dc:title>
  <dc:creator/>
  <dc:language>en</dc:language>
  <cp:keywords/>
  <dcterms:created xsi:type="dcterms:W3CDTF">2026-07-23T15:14:54Z</dcterms:created>
  <dcterms:modified xsi:type="dcterms:W3CDTF">2026-07-23T15:14:54Z</dcterms:modified>
</cp:coreProperties>
</file>

<file path=docProps/custom.xml><?xml version="1.0" encoding="utf-8"?>
<Properties xmlns="http://schemas.openxmlformats.org/officeDocument/2006/custom-properties" xmlns:vt="http://schemas.openxmlformats.org/officeDocument/2006/docPropsVTypes"/>
</file>